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CA00CC" w14:textId="77777777" w:rsidR="00145C49" w:rsidRDefault="00145C49" w:rsidP="00145C49">
      <w:pPr>
        <w:pStyle w:val="BodyText"/>
      </w:pPr>
      <w:bookmarkStart w:id="0" w:name="_GoBack"/>
      <w:bookmarkEnd w:id="0"/>
      <w:r>
        <w:t>Today, we are going to cover loops. After we load the dataset into memory;</w:t>
      </w:r>
    </w:p>
    <w:p w14:paraId="5B8D759D" w14:textId="77777777" w:rsidR="00145C49" w:rsidRDefault="00145C49" w:rsidP="00145C49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yliu3/OneDrive - Maryville University/Online DSCI502 R Programming/</w:t>
      </w:r>
      <w:proofErr w:type="spellStart"/>
      <w:r>
        <w:rPr>
          <w:rStyle w:val="StringTok"/>
        </w:rPr>
        <w:t>DataSets</w:t>
      </w:r>
      <w:proofErr w:type="spellEnd"/>
      <w:r>
        <w:rPr>
          <w:rStyle w:val="StringTok"/>
        </w:rPr>
        <w:t>/StudentsPerformance.xlsx"</w:t>
      </w:r>
      <w:r>
        <w:rPr>
          <w:rStyle w:val="NormalTok"/>
        </w:rPr>
        <w:t>)</w:t>
      </w:r>
    </w:p>
    <w:p w14:paraId="5CE5EA44" w14:textId="77777777" w:rsidR="00145C49" w:rsidRDefault="00145C49" w:rsidP="00145C49">
      <w:pPr>
        <w:pStyle w:val="FirstParagraph"/>
      </w:pPr>
      <w:r>
        <w:t xml:space="preserve">Your manager asks you to get the average of the math score from the scratch. </w:t>
      </w:r>
    </w:p>
    <w:p w14:paraId="7B59118F" w14:textId="77777777" w:rsidR="00145C49" w:rsidRDefault="00145C49" w:rsidP="00145C49">
      <w:pPr>
        <w:pStyle w:val="BodyText"/>
      </w:pPr>
      <w:r>
        <w:t>To perform this task, we may use the following for loop.</w:t>
      </w:r>
    </w:p>
    <w:p w14:paraId="23039981" w14:textId="77777777" w:rsidR="00145C49" w:rsidRDefault="00145C49" w:rsidP="00145C49">
      <w:pPr>
        <w:pStyle w:val="SourceCode"/>
      </w:pP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v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</w:t>
      </w:r>
      <w:proofErr w:type="spellEnd"/>
      <w:r>
        <w:rPr>
          <w:rStyle w:val="NormalTok"/>
        </w:rPr>
        <w:t>)</w:t>
      </w:r>
    </w:p>
    <w:p w14:paraId="5C24BBC2" w14:textId="77777777" w:rsidR="00145C49" w:rsidRDefault="00145C49" w:rsidP="00145C49">
      <w:pPr>
        <w:pStyle w:val="FirstParagraph"/>
      </w:pPr>
      <w:r>
        <w:t>Note that,</w:t>
      </w:r>
    </w:p>
    <w:p w14:paraId="0843EFC6" w14:textId="77777777" w:rsidR="00145C49" w:rsidRDefault="00145C49" w:rsidP="00145C49">
      <w:pPr>
        <w:pStyle w:val="Compact"/>
        <w:numPr>
          <w:ilvl w:val="0"/>
          <w:numId w:val="1"/>
        </w:numPr>
      </w:pPr>
      <w:r>
        <w:t>First, we initialize the sum to zero before the loop, otherwise it</w:t>
      </w:r>
      <w:r w:rsidRPr="00137505">
        <w:t>s initial value is indeterminate</w:t>
      </w:r>
    </w:p>
    <w:p w14:paraId="315240CB" w14:textId="77777777" w:rsidR="00145C49" w:rsidRDefault="00145C49" w:rsidP="00145C49">
      <w:pPr>
        <w:numPr>
          <w:ilvl w:val="0"/>
          <w:numId w:val="1"/>
        </w:numPr>
      </w:pPr>
      <w:r>
        <w:t>Second, it loops over all the row numbers generated by the colon operator c(1:nrow(</w:t>
      </w:r>
      <w:proofErr w:type="spellStart"/>
      <w:r>
        <w:t>StudentsPerformance</w:t>
      </w:r>
      <w:proofErr w:type="spellEnd"/>
      <w:r>
        <w:t>)</w:t>
      </w:r>
    </w:p>
    <w:p w14:paraId="3B8C78A0" w14:textId="77777777" w:rsidR="00145C49" w:rsidRDefault="00145C49" w:rsidP="00145C49">
      <w:pPr>
        <w:pStyle w:val="Compact"/>
        <w:numPr>
          <w:ilvl w:val="1"/>
          <w:numId w:val="1"/>
        </w:numPr>
      </w:pPr>
      <w:r>
        <w:t xml:space="preserve">First iteration: </w:t>
      </w:r>
      <w:proofErr w:type="spellStart"/>
      <w:r>
        <w:t>idx</w:t>
      </w:r>
      <w:proofErr w:type="spellEnd"/>
      <w:r>
        <w:t xml:space="preserve"> = 1; then it takes out the math score of the 1st row and adds it to the sum in the loop body.</w:t>
      </w:r>
    </w:p>
    <w:p w14:paraId="16FC538A" w14:textId="77777777" w:rsidR="00145C49" w:rsidRDefault="00145C49" w:rsidP="00145C49">
      <w:pPr>
        <w:pStyle w:val="Compact"/>
        <w:numPr>
          <w:ilvl w:val="1"/>
          <w:numId w:val="1"/>
        </w:numPr>
      </w:pPr>
      <w:r>
        <w:t xml:space="preserve">Second iteration: </w:t>
      </w:r>
      <w:proofErr w:type="spellStart"/>
      <w:r>
        <w:t>idx</w:t>
      </w:r>
      <w:proofErr w:type="spellEnd"/>
      <w:r>
        <w:t xml:space="preserve"> = 2; then it takes out the math score of the 2nd row and adds it to the sum in the loop body.</w:t>
      </w:r>
    </w:p>
    <w:p w14:paraId="691D9E8F" w14:textId="77777777" w:rsidR="00145C49" w:rsidRDefault="00145C49" w:rsidP="00145C49">
      <w:pPr>
        <w:pStyle w:val="Compact"/>
        <w:numPr>
          <w:ilvl w:val="1"/>
          <w:numId w:val="1"/>
        </w:numPr>
      </w:pPr>
      <w:r>
        <w:t>…</w:t>
      </w:r>
    </w:p>
    <w:p w14:paraId="3058D474" w14:textId="77777777" w:rsidR="00145C49" w:rsidRDefault="00145C49" w:rsidP="00145C49">
      <w:pPr>
        <w:pStyle w:val="Compact"/>
        <w:numPr>
          <w:ilvl w:val="1"/>
          <w:numId w:val="1"/>
        </w:numPr>
      </w:pPr>
      <w:r>
        <w:t xml:space="preserve">Last iteration: </w:t>
      </w:r>
      <w:proofErr w:type="spellStart"/>
      <w:r>
        <w:t>idx</w:t>
      </w:r>
      <w:proofErr w:type="spellEnd"/>
      <w:r>
        <w:t xml:space="preserve"> = </w:t>
      </w:r>
      <w:proofErr w:type="spellStart"/>
      <w:proofErr w:type="gramStart"/>
      <w:r>
        <w:t>nrow</w:t>
      </w:r>
      <w:proofErr w:type="spellEnd"/>
      <w:r>
        <w:t>(</w:t>
      </w:r>
      <w:proofErr w:type="spellStart"/>
      <w:proofErr w:type="gramEnd"/>
      <w:r>
        <w:t>StudentsPerformance</w:t>
      </w:r>
      <w:proofErr w:type="spellEnd"/>
      <w:r>
        <w:t>); then it takes out the math score of last row and adds it to the sum in the loop body.</w:t>
      </w:r>
    </w:p>
    <w:p w14:paraId="5ADB2D52" w14:textId="77777777" w:rsidR="00145C49" w:rsidRDefault="00145C49" w:rsidP="00145C49">
      <w:pPr>
        <w:numPr>
          <w:ilvl w:val="0"/>
          <w:numId w:val="1"/>
        </w:numPr>
      </w:pPr>
      <w:r>
        <w:t xml:space="preserve">Finally, we divide the sum by the number of rows and we get the average of the math scores </w:t>
      </w:r>
      <w:r w:rsidRPr="00F020EC">
        <w:rPr>
          <w:b/>
        </w:rPr>
        <w:t>outside</w:t>
      </w:r>
      <w:r>
        <w:t xml:space="preserve"> of the loop.</w:t>
      </w:r>
    </w:p>
    <w:p w14:paraId="2566920F" w14:textId="77777777" w:rsidR="00145C49" w:rsidRDefault="00145C49" w:rsidP="00145C49">
      <w:r>
        <w:t>Let’s run the codes. The average is 66.</w:t>
      </w:r>
    </w:p>
    <w:p w14:paraId="6AFE192C" w14:textId="77777777" w:rsidR="00145C49" w:rsidRDefault="00145C49" w:rsidP="00145C49"/>
    <w:p w14:paraId="31189104" w14:textId="77777777" w:rsidR="00145C49" w:rsidRDefault="00145C49" w:rsidP="00145C49">
      <w:pPr>
        <w:pStyle w:val="FirstParagraph"/>
      </w:pPr>
      <w:r>
        <w:t xml:space="preserve">There are two more equivalent loop structures. We may also use </w:t>
      </w:r>
      <w:r>
        <w:rPr>
          <w:b/>
        </w:rPr>
        <w:t>while</w:t>
      </w:r>
      <w:r>
        <w:t xml:space="preserve"> loops to find the average of the math scores.</w:t>
      </w:r>
    </w:p>
    <w:p w14:paraId="16800CD0" w14:textId="77777777" w:rsidR="00145C49" w:rsidRPr="00B106E5" w:rsidRDefault="00145C49" w:rsidP="00145C49">
      <w:pPr>
        <w:pStyle w:val="BodyText"/>
      </w:pPr>
    </w:p>
    <w:p w14:paraId="4978508B" w14:textId="77777777" w:rsidR="00145C49" w:rsidRDefault="00145C49" w:rsidP="00145C49">
      <w:pPr>
        <w:pStyle w:val="FirstParagraph"/>
      </w:pPr>
      <w:r>
        <w:t>To perform this task, we may use the following while loop.</w:t>
      </w:r>
    </w:p>
    <w:p w14:paraId="27B6BB31" w14:textId="77777777" w:rsidR="00145C49" w:rsidRDefault="00145C49" w:rsidP="00145C49">
      <w:pPr>
        <w:pStyle w:val="SourceCode"/>
      </w:pP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lastRenderedPageBreak/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v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</w:t>
      </w:r>
      <w:proofErr w:type="spellEnd"/>
      <w:r>
        <w:rPr>
          <w:rStyle w:val="NormalTok"/>
        </w:rPr>
        <w:t>)</w:t>
      </w:r>
    </w:p>
    <w:p w14:paraId="28380059" w14:textId="77777777" w:rsidR="00145C49" w:rsidRDefault="00145C49" w:rsidP="00145C49">
      <w:pPr>
        <w:pStyle w:val="FirstParagraph"/>
      </w:pPr>
      <w:r>
        <w:t>Note here</w:t>
      </w:r>
    </w:p>
    <w:p w14:paraId="07721CFE" w14:textId="77777777" w:rsidR="00145C49" w:rsidRDefault="00145C49" w:rsidP="00145C49">
      <w:pPr>
        <w:pStyle w:val="Compact"/>
        <w:numPr>
          <w:ilvl w:val="0"/>
          <w:numId w:val="1"/>
        </w:numPr>
      </w:pPr>
      <w:r>
        <w:t xml:space="preserve">Before the while loop, we need to initialize the following </w:t>
      </w:r>
      <w:r w:rsidRPr="003B3944">
        <w:rPr>
          <w:b/>
        </w:rPr>
        <w:t>two</w:t>
      </w:r>
      <w:r>
        <w:t xml:space="preserve"> variables:</w:t>
      </w:r>
    </w:p>
    <w:p w14:paraId="3FCEFAC4" w14:textId="77777777" w:rsidR="00145C49" w:rsidRDefault="00145C49" w:rsidP="00145C49">
      <w:pPr>
        <w:pStyle w:val="Compact"/>
        <w:numPr>
          <w:ilvl w:val="1"/>
          <w:numId w:val="1"/>
        </w:numPr>
      </w:pPr>
      <w:r>
        <w:t>Sum=0, which holds the sum of the students’ math scores</w:t>
      </w:r>
    </w:p>
    <w:p w14:paraId="0276F76A" w14:textId="77777777" w:rsidR="00145C49" w:rsidRDefault="00145C49" w:rsidP="00145C49">
      <w:pPr>
        <w:pStyle w:val="Compact"/>
        <w:numPr>
          <w:ilvl w:val="1"/>
          <w:numId w:val="1"/>
        </w:numPr>
      </w:pPr>
      <w:proofErr w:type="spellStart"/>
      <w:r>
        <w:t>Idx</w:t>
      </w:r>
      <w:proofErr w:type="spellEnd"/>
      <w:r>
        <w:t xml:space="preserve"> =1, which stores the current row number</w:t>
      </w:r>
    </w:p>
    <w:p w14:paraId="28FE588E" w14:textId="77777777" w:rsidR="00145C49" w:rsidRDefault="00145C49" w:rsidP="00145C49">
      <w:pPr>
        <w:numPr>
          <w:ilvl w:val="0"/>
          <w:numId w:val="1"/>
        </w:numPr>
      </w:pPr>
      <w:r>
        <w:t xml:space="preserve">‘while’ loop checks the condition </w:t>
      </w:r>
      <w:proofErr w:type="spellStart"/>
      <w:r>
        <w:t>idx</w:t>
      </w:r>
      <w:proofErr w:type="spellEnd"/>
      <w:r>
        <w:t xml:space="preserve"> &lt;= </w:t>
      </w:r>
      <w:proofErr w:type="spellStart"/>
      <w:r>
        <w:t>nrow</w:t>
      </w:r>
      <w:proofErr w:type="spellEnd"/>
      <w:r>
        <w:t>(</w:t>
      </w:r>
      <w:proofErr w:type="spellStart"/>
      <w:r>
        <w:t>StudentsPerformance</w:t>
      </w:r>
      <w:proofErr w:type="spellEnd"/>
      <w:r>
        <w:t>)</w:t>
      </w:r>
    </w:p>
    <w:p w14:paraId="4097F829" w14:textId="77777777" w:rsidR="00145C49" w:rsidRDefault="00145C49" w:rsidP="00145C49">
      <w:pPr>
        <w:pStyle w:val="Compact"/>
        <w:numPr>
          <w:ilvl w:val="1"/>
          <w:numId w:val="1"/>
        </w:numPr>
      </w:pPr>
      <w:r>
        <w:t xml:space="preserve">First iteration; </w:t>
      </w:r>
      <w:proofErr w:type="spellStart"/>
      <w:r>
        <w:t>idx</w:t>
      </w:r>
      <w:proofErr w:type="spellEnd"/>
      <w:r>
        <w:t xml:space="preserve"> = 1 and </w:t>
      </w:r>
      <w:proofErr w:type="spellStart"/>
      <w:proofErr w:type="gramStart"/>
      <w:r>
        <w:t>nrow</w:t>
      </w:r>
      <w:proofErr w:type="spellEnd"/>
      <w:r>
        <w:t>(</w:t>
      </w:r>
      <w:proofErr w:type="spellStart"/>
      <w:proofErr w:type="gramEnd"/>
      <w:r>
        <w:t>StudentsPerformance</w:t>
      </w:r>
      <w:proofErr w:type="spellEnd"/>
      <w:r>
        <w:t>) =1000; it becomes 1 &lt;=1000; it is TRUE; then the while loop body is executed.</w:t>
      </w:r>
    </w:p>
    <w:p w14:paraId="21180CB2" w14:textId="77777777" w:rsidR="00145C49" w:rsidRDefault="00145C49" w:rsidP="00145C49">
      <w:pPr>
        <w:pStyle w:val="Compact"/>
        <w:numPr>
          <w:ilvl w:val="2"/>
          <w:numId w:val="1"/>
        </w:numPr>
      </w:pPr>
      <w:r>
        <w:t>Add the math score of 1st row to the sum</w:t>
      </w:r>
    </w:p>
    <w:p w14:paraId="32ABCD4D" w14:textId="77777777" w:rsidR="00145C49" w:rsidRDefault="00145C49" w:rsidP="00145C49">
      <w:pPr>
        <w:pStyle w:val="Compact"/>
        <w:numPr>
          <w:ilvl w:val="2"/>
          <w:numId w:val="1"/>
        </w:numPr>
      </w:pPr>
      <w:r>
        <w:t xml:space="preserve">Update the row number by adding 1; </w:t>
      </w:r>
      <w:proofErr w:type="spellStart"/>
      <w:r>
        <w:t>idx</w:t>
      </w:r>
      <w:proofErr w:type="spellEnd"/>
      <w:r>
        <w:t xml:space="preserve"> = 1+1=2</w:t>
      </w:r>
    </w:p>
    <w:p w14:paraId="03EFC523" w14:textId="77777777" w:rsidR="00145C49" w:rsidRDefault="00145C49" w:rsidP="00145C49">
      <w:pPr>
        <w:pStyle w:val="Compact"/>
        <w:numPr>
          <w:ilvl w:val="1"/>
          <w:numId w:val="1"/>
        </w:numPr>
      </w:pPr>
      <w:r>
        <w:t xml:space="preserve">Second iteration; </w:t>
      </w:r>
      <w:proofErr w:type="spellStart"/>
      <w:r>
        <w:t>idx</w:t>
      </w:r>
      <w:proofErr w:type="spellEnd"/>
      <w:r>
        <w:t xml:space="preserve"> = 2 and </w:t>
      </w:r>
      <w:proofErr w:type="spellStart"/>
      <w:proofErr w:type="gramStart"/>
      <w:r>
        <w:t>nrow</w:t>
      </w:r>
      <w:proofErr w:type="spellEnd"/>
      <w:r>
        <w:t>(</w:t>
      </w:r>
      <w:proofErr w:type="spellStart"/>
      <w:proofErr w:type="gramEnd"/>
      <w:r>
        <w:t>StudentsPerformance</w:t>
      </w:r>
      <w:proofErr w:type="spellEnd"/>
      <w:r>
        <w:t xml:space="preserve"> =1000; it becomes 2 &lt;=1000; it is TRUE; then the while loop body is executed.</w:t>
      </w:r>
    </w:p>
    <w:p w14:paraId="206A921B" w14:textId="77777777" w:rsidR="00145C49" w:rsidRDefault="00145C49" w:rsidP="00145C49">
      <w:pPr>
        <w:pStyle w:val="Compact"/>
        <w:numPr>
          <w:ilvl w:val="2"/>
          <w:numId w:val="1"/>
        </w:numPr>
      </w:pPr>
      <w:r>
        <w:t>Add the math score of 2nd row to the sum</w:t>
      </w:r>
    </w:p>
    <w:p w14:paraId="3373C6BD" w14:textId="77777777" w:rsidR="00145C49" w:rsidRDefault="00145C49" w:rsidP="00145C49">
      <w:pPr>
        <w:pStyle w:val="Compact"/>
        <w:numPr>
          <w:ilvl w:val="2"/>
          <w:numId w:val="1"/>
        </w:numPr>
      </w:pPr>
      <w:r>
        <w:t xml:space="preserve">Update the row number by adding 1; </w:t>
      </w:r>
      <w:proofErr w:type="spellStart"/>
      <w:r>
        <w:t>idx</w:t>
      </w:r>
      <w:proofErr w:type="spellEnd"/>
      <w:r>
        <w:t xml:space="preserve"> = 2+1=3</w:t>
      </w:r>
    </w:p>
    <w:p w14:paraId="7B9C0B96" w14:textId="77777777" w:rsidR="00145C49" w:rsidRDefault="00145C49" w:rsidP="00145C49">
      <w:pPr>
        <w:numPr>
          <w:ilvl w:val="1"/>
          <w:numId w:val="1"/>
        </w:numPr>
      </w:pPr>
      <w:r>
        <w:t>…</w:t>
      </w:r>
    </w:p>
    <w:p w14:paraId="2C756BE9" w14:textId="77777777" w:rsidR="00145C49" w:rsidRDefault="00145C49" w:rsidP="00145C49">
      <w:pPr>
        <w:pStyle w:val="Compact"/>
        <w:numPr>
          <w:ilvl w:val="1"/>
          <w:numId w:val="1"/>
        </w:numPr>
      </w:pPr>
      <w:r>
        <w:t xml:space="preserve">1000th iteration; </w:t>
      </w:r>
      <w:proofErr w:type="spellStart"/>
      <w:r>
        <w:t>idx</w:t>
      </w:r>
      <w:proofErr w:type="spellEnd"/>
      <w:r>
        <w:t xml:space="preserve"> = 1000 and </w:t>
      </w:r>
      <w:proofErr w:type="spellStart"/>
      <w:proofErr w:type="gramStart"/>
      <w:r>
        <w:t>nrow</w:t>
      </w:r>
      <w:proofErr w:type="spellEnd"/>
      <w:r>
        <w:t>(</w:t>
      </w:r>
      <w:proofErr w:type="spellStart"/>
      <w:proofErr w:type="gramEnd"/>
      <w:r>
        <w:t>StudentsPerformance</w:t>
      </w:r>
      <w:proofErr w:type="spellEnd"/>
      <w:r>
        <w:t xml:space="preserve"> =1000; it becomes 1000 &lt;=1000; it is TRUE; then the while loop body is executed.</w:t>
      </w:r>
    </w:p>
    <w:p w14:paraId="2FB98B35" w14:textId="77777777" w:rsidR="00145C49" w:rsidRDefault="00145C49" w:rsidP="00145C49">
      <w:pPr>
        <w:pStyle w:val="Compact"/>
        <w:numPr>
          <w:ilvl w:val="2"/>
          <w:numId w:val="1"/>
        </w:numPr>
      </w:pPr>
      <w:r>
        <w:t>Add the math score of 1000th row to the sum</w:t>
      </w:r>
    </w:p>
    <w:p w14:paraId="7C1E479E" w14:textId="77777777" w:rsidR="00145C49" w:rsidRDefault="00145C49" w:rsidP="00145C49">
      <w:pPr>
        <w:pStyle w:val="Compact"/>
        <w:numPr>
          <w:ilvl w:val="2"/>
          <w:numId w:val="1"/>
        </w:numPr>
      </w:pPr>
      <w:r>
        <w:t xml:space="preserve">Update the row number by adding 1; </w:t>
      </w:r>
      <w:proofErr w:type="spellStart"/>
      <w:r>
        <w:t>idx</w:t>
      </w:r>
      <w:proofErr w:type="spellEnd"/>
      <w:r>
        <w:t xml:space="preserve"> = 1000+1=1001</w:t>
      </w:r>
    </w:p>
    <w:p w14:paraId="30AE70A9" w14:textId="77777777" w:rsidR="00145C49" w:rsidRDefault="00145C49" w:rsidP="00145C49">
      <w:pPr>
        <w:numPr>
          <w:ilvl w:val="1"/>
          <w:numId w:val="1"/>
        </w:numPr>
      </w:pPr>
      <w:r>
        <w:t xml:space="preserve">1001th iteration; </w:t>
      </w:r>
      <w:proofErr w:type="spellStart"/>
      <w:r>
        <w:t>idx</w:t>
      </w:r>
      <w:proofErr w:type="spellEnd"/>
      <w:r>
        <w:t xml:space="preserve"> = 1001 and </w:t>
      </w:r>
      <w:proofErr w:type="spellStart"/>
      <w:r>
        <w:t>nrow</w:t>
      </w:r>
      <w:proofErr w:type="spellEnd"/>
      <w:r>
        <w:t>(</w:t>
      </w:r>
      <w:proofErr w:type="spellStart"/>
      <w:r>
        <w:t>StudentsPerformance</w:t>
      </w:r>
      <w:proofErr w:type="spellEnd"/>
      <w:r>
        <w:t xml:space="preserve"> =1000; it becomes 1001 &lt;=1000; it is FALSE; then the while loop is terminated</w:t>
      </w:r>
    </w:p>
    <w:p w14:paraId="2F24CB67" w14:textId="77777777" w:rsidR="00145C49" w:rsidRDefault="00145C49" w:rsidP="00145C49">
      <w:pPr>
        <w:numPr>
          <w:ilvl w:val="0"/>
          <w:numId w:val="1"/>
        </w:numPr>
      </w:pPr>
      <w:r>
        <w:t xml:space="preserve">Finally, we divide the sum by the number of rows and we get the average of the math scores </w:t>
      </w:r>
      <w:r w:rsidRPr="00863A4E">
        <w:rPr>
          <w:b/>
        </w:rPr>
        <w:t>outside</w:t>
      </w:r>
      <w:r>
        <w:t xml:space="preserve"> of the loop.</w:t>
      </w:r>
    </w:p>
    <w:p w14:paraId="319BF740" w14:textId="77777777" w:rsidR="00145C49" w:rsidRDefault="00145C49" w:rsidP="00145C49">
      <w:pPr>
        <w:pStyle w:val="FirstParagraph"/>
      </w:pPr>
      <w:r>
        <w:t xml:space="preserve">Note that it is </w:t>
      </w:r>
      <w:r>
        <w:rPr>
          <w:b/>
        </w:rPr>
        <w:t>our obligation to modify the index inside of the while loop</w:t>
      </w:r>
      <w:r>
        <w:t xml:space="preserve">. If you forget to update the index, you will have an </w:t>
      </w:r>
      <w:r>
        <w:rPr>
          <w:b/>
        </w:rPr>
        <w:t>infinite loop</w:t>
      </w:r>
      <w:r>
        <w:t xml:space="preserve"> since the logical condition is always TRUE. It is a typical bug for while loop.</w:t>
      </w:r>
    </w:p>
    <w:p w14:paraId="47691B01" w14:textId="77777777" w:rsidR="00145C49" w:rsidRDefault="00145C49" w:rsidP="00145C49">
      <w:pPr>
        <w:pStyle w:val="BodyText"/>
      </w:pPr>
    </w:p>
    <w:p w14:paraId="263DDD84" w14:textId="77777777" w:rsidR="00145C49" w:rsidRDefault="00145C49" w:rsidP="00145C49">
      <w:r>
        <w:t>Let’s run the codes. The average is 66.</w:t>
      </w:r>
    </w:p>
    <w:p w14:paraId="2E67D6DD" w14:textId="77777777" w:rsidR="00483424" w:rsidRDefault="00D502EA"/>
    <w:sectPr w:rsidR="00483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10FA75"/>
    <w:multiLevelType w:val="multilevel"/>
    <w:tmpl w:val="9BCEB2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7FCA"/>
    <w:rsid w:val="00145C49"/>
    <w:rsid w:val="004A7795"/>
    <w:rsid w:val="00BB7FCA"/>
    <w:rsid w:val="00C56905"/>
    <w:rsid w:val="00D40DDD"/>
    <w:rsid w:val="00D50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EC9F5"/>
  <w15:chartTrackingRefBased/>
  <w15:docId w15:val="{3FFE696C-B22A-4D8D-84AB-83990FC04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5C49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45C49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45C49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145C49"/>
  </w:style>
  <w:style w:type="paragraph" w:customStyle="1" w:styleId="Compact">
    <w:name w:val="Compact"/>
    <w:basedOn w:val="BodyText"/>
    <w:qFormat/>
    <w:rsid w:val="00145C49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145C4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paragraph" w:customStyle="1" w:styleId="SourceCode">
    <w:name w:val="Source Code"/>
    <w:basedOn w:val="Normal"/>
    <w:link w:val="VerbatimChar"/>
    <w:rsid w:val="00145C49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145C49"/>
    <w:rPr>
      <w:rFonts w:ascii="Consolas" w:eastAsiaTheme="minorHAnsi" w:hAnsi="Consolas"/>
      <w:b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145C49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145C49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145C49"/>
    <w:rPr>
      <w:rFonts w:ascii="Consolas" w:eastAsiaTheme="minorHAnsi" w:hAnsi="Consolas"/>
      <w:b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145C49"/>
    <w:rPr>
      <w:rFonts w:ascii="Consolas" w:eastAsiaTheme="minorHAnsi" w:hAnsi="Consolas"/>
      <w:b/>
      <w:i/>
      <w:color w:val="CE5C00"/>
      <w:sz w:val="24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145C49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609</Characters>
  <Application>Microsoft Office Word</Application>
  <DocSecurity>0</DocSecurity>
  <Lines>21</Lines>
  <Paragraphs>6</Paragraphs>
  <ScaleCrop>false</ScaleCrop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1</cp:revision>
  <dcterms:created xsi:type="dcterms:W3CDTF">2019-07-20T17:45:00Z</dcterms:created>
  <dcterms:modified xsi:type="dcterms:W3CDTF">2019-07-20T17:54:00Z</dcterms:modified>
</cp:coreProperties>
</file>